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Infection history and immunization status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Primary and challenge infection combinatio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allenge Infec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e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nal Statu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ter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molog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alciformis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{\i 
            <w:r>
              <w:rPr>
                <w:rFonts w:ascii="Calibri" w:hAnsi="Calibri"/>
                <w:sz w:val="20"/>
              </w:rPr>
              <w:t xml:space="preserve">E. ferrisi</w:t>
            </w:r>
            }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Uninfected contro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1T18:46:43Z</dcterms:created>
  <dcterms:modified xsi:type="dcterms:W3CDTF">2025-06-01T18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